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6CA36" w14:textId="5DB260EA" w:rsidR="006E412B" w:rsidRPr="00934E3A" w:rsidRDefault="00D97B6E" w:rsidP="006E412B">
      <w:pPr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/>
          <w:sz w:val="24"/>
          <w:szCs w:val="24"/>
        </w:rPr>
        <w:t>Figure S</w:t>
      </w:r>
      <w:r w:rsidR="006E412B"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1: </w:t>
      </w:r>
      <w:r>
        <w:rPr>
          <w:rFonts w:asciiTheme="majorBidi" w:hAnsiTheme="majorBidi" w:cstheme="majorBidi"/>
          <w:b/>
          <w:bCs/>
          <w:color w:val="000000"/>
          <w:sz w:val="24"/>
          <w:szCs w:val="24"/>
        </w:rPr>
        <w:t>Q</w:t>
      </w:r>
      <w:r w:rsidR="006E412B"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uestionnaire</w:t>
      </w:r>
    </w:p>
    <w:p w14:paraId="32784AFE" w14:textId="77777777" w:rsidR="006E412B" w:rsidRPr="00934E3A" w:rsidRDefault="006E412B" w:rsidP="006E412B">
      <w:pPr>
        <w:pStyle w:val="ListParagraph"/>
        <w:numPr>
          <w:ilvl w:val="0"/>
          <w:numId w:val="21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Date:        /    /                                             Time: …</w:t>
      </w:r>
      <w:proofErr w:type="gramStart"/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...:…</w:t>
      </w:r>
      <w:proofErr w:type="gramEnd"/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..</w:t>
      </w:r>
    </w:p>
    <w:p w14:paraId="4BE1AFCA" w14:textId="77777777" w:rsidR="006E412B" w:rsidRPr="00934E3A" w:rsidRDefault="006E412B" w:rsidP="006E412B">
      <w:pPr>
        <w:pStyle w:val="ListParagraph"/>
        <w:numPr>
          <w:ilvl w:val="0"/>
          <w:numId w:val="21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B9496D" wp14:editId="7C42AAC4">
                <wp:simplePos x="0" y="0"/>
                <wp:positionH relativeFrom="column">
                  <wp:posOffset>1642533</wp:posOffset>
                </wp:positionH>
                <wp:positionV relativeFrom="paragraph">
                  <wp:posOffset>233257</wp:posOffset>
                </wp:positionV>
                <wp:extent cx="753110" cy="270933"/>
                <wp:effectExtent l="0" t="0" r="27940" b="15240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110" cy="270933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7701505" id="Rounded Rectangle 2" o:spid="_x0000_s1026" style="position:absolute;margin-left:129.35pt;margin-top:18.35pt;width:59.3pt;height:21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" fillcolor="white [3201]" strokecolor="black [3200]" strokeweight="1pt">
                <v:stroke joinstyle="miter"/>
              </v:roundrect>
            </w:pict>
          </mc:Fallback>
        </mc:AlternateContent>
      </w: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Surveyor name: …………….                   </w:t>
      </w:r>
      <w:proofErr w:type="gramStart"/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Sig:…</w:t>
      </w:r>
      <w:proofErr w:type="gramEnd"/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…………… </w:t>
      </w:r>
    </w:p>
    <w:p w14:paraId="2C21B718" w14:textId="77777777" w:rsidR="006E412B" w:rsidRPr="00934E3A" w:rsidRDefault="006E412B" w:rsidP="006E412B">
      <w:pPr>
        <w:pStyle w:val="ListParagraph"/>
        <w:numPr>
          <w:ilvl w:val="0"/>
          <w:numId w:val="21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Serial Number:   </w:t>
      </w:r>
    </w:p>
    <w:p w14:paraId="2479DDFA" w14:textId="77777777" w:rsidR="006E412B" w:rsidRPr="00934E3A" w:rsidRDefault="006E412B" w:rsidP="006E412B">
      <w:pPr>
        <w:pStyle w:val="ListParagraph"/>
        <w:numPr>
          <w:ilvl w:val="0"/>
          <w:numId w:val="21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Group: </w:t>
      </w:r>
    </w:p>
    <w:p w14:paraId="72457385" w14:textId="77777777" w:rsidR="006E412B" w:rsidRPr="00934E3A" w:rsidRDefault="006E412B" w:rsidP="006E412B">
      <w:pPr>
        <w:pStyle w:val="ListParagraph"/>
        <w:numPr>
          <w:ilvl w:val="0"/>
          <w:numId w:val="21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9E2F0B" wp14:editId="637F8CFD">
                <wp:simplePos x="0" y="0"/>
                <wp:positionH relativeFrom="column">
                  <wp:posOffset>2739813</wp:posOffset>
                </wp:positionH>
                <wp:positionV relativeFrom="paragraph">
                  <wp:posOffset>7620</wp:posOffset>
                </wp:positionV>
                <wp:extent cx="211455" cy="186055"/>
                <wp:effectExtent l="0" t="0" r="17145" b="23495"/>
                <wp:wrapNone/>
                <wp:docPr id="23" name="Flowchart: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455" cy="18605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267DB3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23" o:spid="_x0000_s1026" type="#_x0000_t120" style="position:absolute;margin-left:215.75pt;margin-top:.6pt;width:16.65pt;height:14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" fillcolor="white [3201]" strokecolor="black [3200]" strokeweight="1pt">
                <v:stroke joinstyle="miter"/>
              </v:shape>
            </w:pict>
          </mc:Fallback>
        </mc:AlternateContent>
      </w:r>
      <w:r w:rsidRPr="00934E3A">
        <w:rPr>
          <w:rFonts w:asciiTheme="majorBidi" w:hAnsiTheme="majorBidi" w:cstheme="majorBidi"/>
          <w:b/>
          <w:bCs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50B781" wp14:editId="469C916D">
                <wp:simplePos x="0" y="0"/>
                <wp:positionH relativeFrom="column">
                  <wp:posOffset>128482</wp:posOffset>
                </wp:positionH>
                <wp:positionV relativeFrom="paragraph">
                  <wp:posOffset>22860</wp:posOffset>
                </wp:positionV>
                <wp:extent cx="211455" cy="186055"/>
                <wp:effectExtent l="0" t="0" r="17145" b="23495"/>
                <wp:wrapNone/>
                <wp:docPr id="24" name="Flowchart: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455" cy="18605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EF5913" id="Flowchart: Connector 24" o:spid="_x0000_s1026" type="#_x0000_t120" style="position:absolute;margin-left:10.1pt;margin-top:1.8pt;width:16.65pt;height:14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" fillcolor="white [3201]" strokecolor="black [3200]" strokeweight="1pt">
                <v:stroke joinstyle="miter"/>
              </v:shape>
            </w:pict>
          </mc:Fallback>
        </mc:AlternateContent>
      </w: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Intervention                                                Control </w:t>
      </w:r>
    </w:p>
    <w:p w14:paraId="6D6D9BE4" w14:textId="77777777" w:rsidR="006E412B" w:rsidRPr="00934E3A" w:rsidRDefault="006E412B" w:rsidP="006E412B">
      <w:pPr>
        <w:pStyle w:val="ListParagraph"/>
        <w:numPr>
          <w:ilvl w:val="0"/>
          <w:numId w:val="21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Area: </w:t>
      </w:r>
    </w:p>
    <w:p w14:paraId="21026D4B" w14:textId="77777777" w:rsidR="006E412B" w:rsidRPr="00934E3A" w:rsidRDefault="006E412B" w:rsidP="006E412B">
      <w:pPr>
        <w:spacing w:after="0" w:line="360" w:lineRule="auto"/>
        <w:ind w:left="360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F83D9F6" wp14:editId="004DAAA2">
                <wp:simplePos x="0" y="0"/>
                <wp:positionH relativeFrom="column">
                  <wp:posOffset>132292</wp:posOffset>
                </wp:positionH>
                <wp:positionV relativeFrom="paragraph">
                  <wp:posOffset>40640</wp:posOffset>
                </wp:positionV>
                <wp:extent cx="135255" cy="135255"/>
                <wp:effectExtent l="0" t="0" r="17145" b="17145"/>
                <wp:wrapNone/>
                <wp:docPr id="33" name="Flowchart: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" cy="13525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37992D" w14:textId="77777777" w:rsidR="006E412B" w:rsidRDefault="006E412B" w:rsidP="006E412B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83D9F6" id="Flowchart: Connector 33" o:spid="_x0000_s1026" type="#_x0000_t120" style="position:absolute;left:0;text-align:left;margin-left:10.4pt;margin-top:3.2pt;width:10.65pt;height:10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" fillcolor="white [3201]" strokecolor="black [3200]" strokeweight="1pt">
                <v:stroke joinstyle="miter"/>
                <v:textbox>
                  <w:txbxContent>
                    <w:p w14:paraId="7B37992D" w14:textId="77777777" w:rsidR="006E412B" w:rsidRDefault="006E412B" w:rsidP="006E412B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934E3A">
        <w:rPr>
          <w:rFonts w:asciiTheme="majorBidi" w:hAnsiTheme="majorBidi" w:cstheme="majorBidi"/>
          <w:b/>
          <w:bCs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97AA7F" wp14:editId="5B7492F8">
                <wp:simplePos x="0" y="0"/>
                <wp:positionH relativeFrom="column">
                  <wp:posOffset>2708910</wp:posOffset>
                </wp:positionH>
                <wp:positionV relativeFrom="paragraph">
                  <wp:posOffset>52282</wp:posOffset>
                </wp:positionV>
                <wp:extent cx="143510" cy="127000"/>
                <wp:effectExtent l="0" t="0" r="27940" b="25400"/>
                <wp:wrapNone/>
                <wp:docPr id="34" name="Flowchart: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510" cy="12700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C175E0" id="Flowchart: Connector 34" o:spid="_x0000_s1026" type="#_x0000_t120" style="position:absolute;margin-left:213.3pt;margin-top:4.1pt;width:11.3pt;height:1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" fillcolor="white [3201]" strokecolor="black [3200]" strokeweight="1pt">
                <v:stroke joinstyle="miter"/>
              </v:shape>
            </w:pict>
          </mc:Fallback>
        </mc:AlternateContent>
      </w: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   Khartoum                                                   </w:t>
      </w:r>
      <w:proofErr w:type="spellStart"/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Umbadah</w:t>
      </w:r>
      <w:proofErr w:type="spellEnd"/>
    </w:p>
    <w:p w14:paraId="7527ACA3" w14:textId="77777777" w:rsidR="006E412B" w:rsidRPr="00934E3A" w:rsidRDefault="006E412B" w:rsidP="006E412B">
      <w:pPr>
        <w:spacing w:after="0" w:line="360" w:lineRule="auto"/>
        <w:ind w:left="360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2370B3D" wp14:editId="34B6E027">
                <wp:simplePos x="0" y="0"/>
                <wp:positionH relativeFrom="column">
                  <wp:posOffset>135255</wp:posOffset>
                </wp:positionH>
                <wp:positionV relativeFrom="paragraph">
                  <wp:posOffset>19262</wp:posOffset>
                </wp:positionV>
                <wp:extent cx="135255" cy="135255"/>
                <wp:effectExtent l="0" t="0" r="17145" b="17145"/>
                <wp:wrapNone/>
                <wp:docPr id="35" name="Flowchart: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" cy="13525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EB0495" id="Flowchart: Connector 35" o:spid="_x0000_s1026" type="#_x0000_t120" style="position:absolute;margin-left:10.65pt;margin-top:1.5pt;width:10.65pt;height:10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" fillcolor="white [3201]" strokecolor="black [3200]" strokeweight="1pt">
                <v:stroke joinstyle="miter"/>
              </v:shape>
            </w:pict>
          </mc:Fallback>
        </mc:AlternateContent>
      </w:r>
      <w:r w:rsidRPr="00934E3A">
        <w:rPr>
          <w:rFonts w:asciiTheme="majorBidi" w:hAnsiTheme="majorBidi" w:cstheme="majorBidi"/>
          <w:b/>
          <w:bCs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6C20C76" wp14:editId="3D64F1F8">
                <wp:simplePos x="0" y="0"/>
                <wp:positionH relativeFrom="column">
                  <wp:posOffset>2732405</wp:posOffset>
                </wp:positionH>
                <wp:positionV relativeFrom="paragraph">
                  <wp:posOffset>57997</wp:posOffset>
                </wp:positionV>
                <wp:extent cx="143510" cy="127000"/>
                <wp:effectExtent l="0" t="0" r="27940" b="25400"/>
                <wp:wrapNone/>
                <wp:docPr id="38" name="Flowchart: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510" cy="12700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26451C" id="Flowchart: Connector 38" o:spid="_x0000_s1026" type="#_x0000_t120" style="position:absolute;margin-left:215.15pt;margin-top:4.55pt;width:11.3pt;height:10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" fillcolor="white [3201]" strokecolor="black [3200]" strokeweight="1pt">
                <v:stroke joinstyle="miter"/>
              </v:shape>
            </w:pict>
          </mc:Fallback>
        </mc:AlternateContent>
      </w: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   Bahri                                                             Karry</w:t>
      </w:r>
    </w:p>
    <w:p w14:paraId="0E16D39E" w14:textId="77777777" w:rsidR="006E412B" w:rsidRPr="00934E3A" w:rsidRDefault="006E412B" w:rsidP="006E412B">
      <w:p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STATE Section (1): Socio-demographic characteristics</w:t>
      </w:r>
    </w:p>
    <w:p w14:paraId="1CC1052E" w14:textId="77777777" w:rsidR="006E412B" w:rsidRPr="00934E3A" w:rsidRDefault="006E412B" w:rsidP="006E412B">
      <w:pPr>
        <w:pStyle w:val="Default"/>
        <w:spacing w:line="360" w:lineRule="auto"/>
        <w:rPr>
          <w:rFonts w:asciiTheme="majorBidi" w:hAnsiTheme="majorBidi" w:cstheme="majorBidi"/>
        </w:rPr>
      </w:pPr>
      <w:r w:rsidRPr="00934E3A">
        <w:rPr>
          <w:rFonts w:asciiTheme="majorBidi" w:hAnsiTheme="majorBidi" w:cstheme="majorBidi"/>
          <w:b/>
          <w:bCs/>
        </w:rPr>
        <w:t>Age: ………</w:t>
      </w:r>
    </w:p>
    <w:p w14:paraId="33F072B4" w14:textId="77777777" w:rsidR="006E412B" w:rsidRPr="00934E3A" w:rsidRDefault="006E412B" w:rsidP="006E412B">
      <w:pPr>
        <w:pStyle w:val="Default"/>
        <w:spacing w:line="360" w:lineRule="auto"/>
        <w:rPr>
          <w:rFonts w:asciiTheme="majorBidi" w:hAnsiTheme="majorBidi" w:cstheme="majorBidi"/>
        </w:rPr>
      </w:pPr>
      <w:r w:rsidRPr="00934E3A">
        <w:rPr>
          <w:rFonts w:asciiTheme="majorBidi" w:hAnsiTheme="majorBidi" w:cstheme="majorBidi"/>
          <w:b/>
          <w:bCs/>
        </w:rPr>
        <w:t xml:space="preserve">Sex: </w:t>
      </w:r>
      <w:r w:rsidRPr="00934E3A">
        <w:rPr>
          <w:rFonts w:asciiTheme="majorBidi" w:hAnsiTheme="majorBidi" w:cstheme="majorBidi"/>
        </w:rPr>
        <w:t xml:space="preserve">             a- Boy</w:t>
      </w:r>
      <w:proofErr w:type="gramStart"/>
      <w:r w:rsidRPr="00934E3A">
        <w:rPr>
          <w:rFonts w:asciiTheme="majorBidi" w:hAnsiTheme="majorBidi" w:cstheme="majorBidi"/>
        </w:rPr>
        <w:t xml:space="preserve">   (</w:t>
      </w:r>
      <w:proofErr w:type="gramEnd"/>
      <w:r w:rsidRPr="00934E3A">
        <w:rPr>
          <w:rFonts w:asciiTheme="majorBidi" w:hAnsiTheme="majorBidi" w:cstheme="majorBidi"/>
        </w:rPr>
        <w:t xml:space="preserve">    )                   b- Girl      (    )</w:t>
      </w:r>
    </w:p>
    <w:p w14:paraId="2A6D37B0" w14:textId="77777777" w:rsidR="006E412B" w:rsidRPr="00934E3A" w:rsidRDefault="006E412B" w:rsidP="006E412B">
      <w:pPr>
        <w:pStyle w:val="Default"/>
        <w:spacing w:line="360" w:lineRule="auto"/>
        <w:rPr>
          <w:rFonts w:asciiTheme="majorBidi" w:hAnsiTheme="majorBidi" w:cstheme="majorBidi"/>
        </w:rPr>
      </w:pPr>
      <w:r w:rsidRPr="00934E3A">
        <w:rPr>
          <w:rFonts w:asciiTheme="majorBidi" w:hAnsiTheme="majorBidi" w:cstheme="majorBidi"/>
          <w:b/>
          <w:bCs/>
        </w:rPr>
        <w:t xml:space="preserve">Father's work: </w:t>
      </w:r>
      <w:r w:rsidRPr="00934E3A">
        <w:rPr>
          <w:rFonts w:asciiTheme="majorBidi" w:hAnsiTheme="majorBidi" w:cstheme="majorBidi"/>
        </w:rPr>
        <w:t xml:space="preserve">    a- Employee  </w:t>
      </w:r>
      <w:proofErr w:type="gramStart"/>
      <w:r w:rsidRPr="00934E3A">
        <w:rPr>
          <w:rFonts w:asciiTheme="majorBidi" w:hAnsiTheme="majorBidi" w:cstheme="majorBidi"/>
        </w:rPr>
        <w:t xml:space="preserve">   (</w:t>
      </w:r>
      <w:proofErr w:type="gramEnd"/>
      <w:r w:rsidRPr="00934E3A">
        <w:rPr>
          <w:rFonts w:asciiTheme="majorBidi" w:hAnsiTheme="majorBidi" w:cstheme="majorBidi"/>
        </w:rPr>
        <w:t xml:space="preserve">   )      b- Unemployed   (   )   c- retired</w:t>
      </w:r>
      <w:r w:rsidRPr="00934E3A">
        <w:rPr>
          <w:rFonts w:asciiTheme="majorBidi" w:hAnsiTheme="majorBidi" w:cstheme="majorBidi"/>
          <w:rtl/>
        </w:rPr>
        <w:t xml:space="preserve"> </w:t>
      </w:r>
      <w:r w:rsidRPr="00934E3A">
        <w:rPr>
          <w:rFonts w:asciiTheme="majorBidi" w:hAnsiTheme="majorBidi" w:cstheme="majorBidi"/>
        </w:rPr>
        <w:t>( )</w:t>
      </w:r>
    </w:p>
    <w:p w14:paraId="3AFE1BAD" w14:textId="77777777" w:rsidR="006E412B" w:rsidRPr="00934E3A" w:rsidRDefault="006E412B" w:rsidP="006E412B">
      <w:pPr>
        <w:pStyle w:val="Default"/>
        <w:spacing w:line="360" w:lineRule="auto"/>
        <w:rPr>
          <w:rFonts w:asciiTheme="majorBidi" w:hAnsiTheme="majorBidi" w:cstheme="majorBidi"/>
        </w:rPr>
      </w:pPr>
      <w:r w:rsidRPr="00934E3A">
        <w:rPr>
          <w:rFonts w:asciiTheme="majorBidi" w:hAnsiTheme="majorBidi" w:cstheme="majorBidi"/>
          <w:b/>
          <w:bCs/>
        </w:rPr>
        <w:t xml:space="preserve">Mother's work: </w:t>
      </w:r>
      <w:r w:rsidRPr="00934E3A">
        <w:rPr>
          <w:rFonts w:asciiTheme="majorBidi" w:hAnsiTheme="majorBidi" w:cstheme="majorBidi"/>
        </w:rPr>
        <w:t xml:space="preserve">   a- Housewife</w:t>
      </w:r>
      <w:proofErr w:type="gramStart"/>
      <w:r w:rsidRPr="00934E3A">
        <w:rPr>
          <w:rFonts w:asciiTheme="majorBidi" w:hAnsiTheme="majorBidi" w:cstheme="majorBidi"/>
        </w:rPr>
        <w:t xml:space="preserve">   (</w:t>
      </w:r>
      <w:proofErr w:type="gramEnd"/>
      <w:r w:rsidRPr="00934E3A">
        <w:rPr>
          <w:rFonts w:asciiTheme="majorBidi" w:hAnsiTheme="majorBidi" w:cstheme="majorBidi"/>
        </w:rPr>
        <w:t xml:space="preserve">    )   b- Employee    (    )   </w:t>
      </w:r>
    </w:p>
    <w:p w14:paraId="4178934A" w14:textId="77777777" w:rsidR="006E412B" w:rsidRPr="00934E3A" w:rsidRDefault="006E412B" w:rsidP="006E412B">
      <w:pPr>
        <w:pStyle w:val="Default"/>
        <w:spacing w:line="360" w:lineRule="auto"/>
        <w:rPr>
          <w:rFonts w:asciiTheme="majorBidi" w:hAnsiTheme="majorBidi" w:cstheme="majorBidi"/>
        </w:rPr>
      </w:pPr>
      <w:r w:rsidRPr="00934E3A">
        <w:rPr>
          <w:rFonts w:asciiTheme="majorBidi" w:hAnsiTheme="majorBidi" w:cstheme="majorBidi"/>
        </w:rPr>
        <w:t>c- Unemployed</w:t>
      </w:r>
      <w:proofErr w:type="gramStart"/>
      <w:r w:rsidRPr="00934E3A">
        <w:rPr>
          <w:rFonts w:asciiTheme="majorBidi" w:hAnsiTheme="majorBidi" w:cstheme="majorBidi"/>
        </w:rPr>
        <w:t xml:space="preserve">   (</w:t>
      </w:r>
      <w:proofErr w:type="gramEnd"/>
      <w:r w:rsidRPr="00934E3A">
        <w:rPr>
          <w:rFonts w:asciiTheme="majorBidi" w:hAnsiTheme="majorBidi" w:cstheme="majorBidi"/>
        </w:rPr>
        <w:t xml:space="preserve">    )   d- retired</w:t>
      </w:r>
      <w:r w:rsidRPr="00934E3A">
        <w:rPr>
          <w:rFonts w:asciiTheme="majorBidi" w:hAnsiTheme="majorBidi" w:cstheme="majorBidi"/>
          <w:rtl/>
        </w:rPr>
        <w:t xml:space="preserve"> </w:t>
      </w:r>
      <w:r w:rsidRPr="00934E3A">
        <w:rPr>
          <w:rFonts w:asciiTheme="majorBidi" w:hAnsiTheme="majorBidi" w:cstheme="majorBidi"/>
        </w:rPr>
        <w:t>(    )</w:t>
      </w:r>
    </w:p>
    <w:p w14:paraId="49B756BF" w14:textId="77777777" w:rsidR="006E412B" w:rsidRPr="00934E3A" w:rsidRDefault="006E412B" w:rsidP="006E412B">
      <w:pPr>
        <w:pStyle w:val="Default"/>
        <w:spacing w:line="360" w:lineRule="auto"/>
        <w:rPr>
          <w:rFonts w:asciiTheme="majorBidi" w:hAnsiTheme="majorBidi" w:cstheme="majorBidi"/>
        </w:rPr>
      </w:pPr>
      <w:r w:rsidRPr="00934E3A">
        <w:rPr>
          <w:rFonts w:asciiTheme="majorBidi" w:hAnsiTheme="majorBidi" w:cstheme="majorBidi"/>
          <w:b/>
          <w:bCs/>
        </w:rPr>
        <w:t xml:space="preserve">Father's education: </w:t>
      </w:r>
      <w:r w:rsidRPr="00934E3A">
        <w:rPr>
          <w:rFonts w:asciiTheme="majorBidi" w:hAnsiTheme="majorBidi" w:cstheme="majorBidi"/>
        </w:rPr>
        <w:t xml:space="preserve">     a- Illiterate</w:t>
      </w:r>
      <w:proofErr w:type="gramStart"/>
      <w:r w:rsidRPr="00934E3A">
        <w:rPr>
          <w:rFonts w:asciiTheme="majorBidi" w:hAnsiTheme="majorBidi" w:cstheme="majorBidi"/>
        </w:rPr>
        <w:t xml:space="preserve">   (</w:t>
      </w:r>
      <w:proofErr w:type="gramEnd"/>
      <w:r w:rsidRPr="00934E3A">
        <w:rPr>
          <w:rFonts w:asciiTheme="majorBidi" w:hAnsiTheme="majorBidi" w:cstheme="majorBidi"/>
        </w:rPr>
        <w:t xml:space="preserve">     )            b-Primary     (    ) </w:t>
      </w:r>
    </w:p>
    <w:p w14:paraId="1987C790" w14:textId="77777777" w:rsidR="006E412B" w:rsidRPr="00934E3A" w:rsidRDefault="006E412B" w:rsidP="006E412B">
      <w:p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c- Secondary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               d- Graduated   (     )   e- </w:t>
      </w:r>
      <w:proofErr w:type="spellStart"/>
      <w:r w:rsidRPr="00934E3A">
        <w:rPr>
          <w:rFonts w:asciiTheme="majorBidi" w:hAnsiTheme="majorBidi" w:cstheme="majorBidi"/>
          <w:color w:val="000000"/>
          <w:sz w:val="24"/>
          <w:szCs w:val="24"/>
        </w:rPr>
        <w:t>Khalwa</w:t>
      </w:r>
      <w:proofErr w:type="spell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(    )</w:t>
      </w:r>
    </w:p>
    <w:p w14:paraId="08FFA18E" w14:textId="77777777" w:rsidR="006E412B" w:rsidRPr="00934E3A" w:rsidRDefault="006E412B" w:rsidP="006E412B">
      <w:pPr>
        <w:pStyle w:val="Default"/>
        <w:spacing w:line="360" w:lineRule="auto"/>
        <w:rPr>
          <w:rFonts w:asciiTheme="majorBidi" w:hAnsiTheme="majorBidi" w:cstheme="majorBidi"/>
        </w:rPr>
      </w:pPr>
      <w:r w:rsidRPr="00934E3A">
        <w:rPr>
          <w:rFonts w:asciiTheme="majorBidi" w:hAnsiTheme="majorBidi" w:cstheme="majorBidi"/>
          <w:b/>
          <w:bCs/>
        </w:rPr>
        <w:t xml:space="preserve">Mother's education: </w:t>
      </w:r>
      <w:r w:rsidRPr="00934E3A">
        <w:rPr>
          <w:rFonts w:asciiTheme="majorBidi" w:hAnsiTheme="majorBidi" w:cstheme="majorBidi"/>
        </w:rPr>
        <w:t xml:space="preserve">            a- Illiterate</w:t>
      </w:r>
      <w:proofErr w:type="gramStart"/>
      <w:r w:rsidRPr="00934E3A">
        <w:rPr>
          <w:rFonts w:asciiTheme="majorBidi" w:hAnsiTheme="majorBidi" w:cstheme="majorBidi"/>
        </w:rPr>
        <w:t xml:space="preserve">   (</w:t>
      </w:r>
      <w:proofErr w:type="gramEnd"/>
      <w:r w:rsidRPr="00934E3A">
        <w:rPr>
          <w:rFonts w:asciiTheme="majorBidi" w:hAnsiTheme="majorBidi" w:cstheme="majorBidi"/>
        </w:rPr>
        <w:t xml:space="preserve">                 b-Primary     (    ) </w:t>
      </w:r>
    </w:p>
    <w:p w14:paraId="51E56794" w14:textId="77777777" w:rsidR="006E412B" w:rsidRPr="00934E3A" w:rsidRDefault="006E412B" w:rsidP="006E412B">
      <w:p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c- Secondary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               d- Graduated   (     )   e- </w:t>
      </w:r>
      <w:proofErr w:type="spellStart"/>
      <w:r w:rsidRPr="00934E3A">
        <w:rPr>
          <w:rFonts w:asciiTheme="majorBidi" w:hAnsiTheme="majorBidi" w:cstheme="majorBidi"/>
          <w:color w:val="000000"/>
          <w:sz w:val="24"/>
          <w:szCs w:val="24"/>
        </w:rPr>
        <w:t>Khalwa</w:t>
      </w:r>
      <w:proofErr w:type="spell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(    )</w:t>
      </w:r>
    </w:p>
    <w:p w14:paraId="68C36BEF" w14:textId="77777777" w:rsidR="006E412B" w:rsidRPr="00934E3A" w:rsidRDefault="006E412B" w:rsidP="006E412B">
      <w:p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Section (2): Knowledge of oral and dental health:</w:t>
      </w:r>
    </w:p>
    <w:p w14:paraId="2C10A17E" w14:textId="77777777" w:rsidR="006E412B" w:rsidRPr="00934E3A" w:rsidRDefault="006E412B" w:rsidP="006E412B">
      <w:pPr>
        <w:pStyle w:val="ListParagraph"/>
        <w:numPr>
          <w:ilvl w:val="0"/>
          <w:numId w:val="1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How many milk teeth do </w:t>
      </w:r>
      <w:proofErr w:type="gramStart"/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human</w:t>
      </w:r>
      <w:proofErr w:type="gramEnd"/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have?</w:t>
      </w:r>
    </w:p>
    <w:p w14:paraId="1510274F" w14:textId="77777777" w:rsidR="006E412B" w:rsidRPr="00934E3A" w:rsidRDefault="006E412B" w:rsidP="006E412B">
      <w:pPr>
        <w:pStyle w:val="ListParagraph"/>
        <w:numPr>
          <w:ilvl w:val="0"/>
          <w:numId w:val="3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20 milk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>teeth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</w:t>
      </w:r>
    </w:p>
    <w:p w14:paraId="27C0AE95" w14:textId="77777777" w:rsidR="006E412B" w:rsidRPr="00934E3A" w:rsidRDefault="006E412B" w:rsidP="006E412B">
      <w:pPr>
        <w:pStyle w:val="ListParagraph"/>
        <w:numPr>
          <w:ilvl w:val="0"/>
          <w:numId w:val="3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32 milk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>teeth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</w:t>
      </w:r>
    </w:p>
    <w:p w14:paraId="25F65C67" w14:textId="77777777" w:rsidR="006E412B" w:rsidRPr="00934E3A" w:rsidRDefault="006E412B" w:rsidP="006E412B">
      <w:pPr>
        <w:pStyle w:val="ListParagraph"/>
        <w:numPr>
          <w:ilvl w:val="0"/>
          <w:numId w:val="3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Don’t know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</w:t>
      </w:r>
    </w:p>
    <w:p w14:paraId="77439FD3" w14:textId="77777777" w:rsidR="006E412B" w:rsidRPr="00934E3A" w:rsidRDefault="006E412B" w:rsidP="006E412B">
      <w:pPr>
        <w:pStyle w:val="ListParagraph"/>
        <w:numPr>
          <w:ilvl w:val="0"/>
          <w:numId w:val="1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How many permanent teeth do </w:t>
      </w:r>
      <w:proofErr w:type="gramStart"/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human</w:t>
      </w:r>
      <w:proofErr w:type="gramEnd"/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have?</w:t>
      </w:r>
    </w:p>
    <w:p w14:paraId="78575BA2" w14:textId="77777777" w:rsidR="006E412B" w:rsidRPr="00934E3A" w:rsidRDefault="006E412B" w:rsidP="006E412B">
      <w:pPr>
        <w:pStyle w:val="ListParagraph"/>
        <w:numPr>
          <w:ilvl w:val="0"/>
          <w:numId w:val="14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>20 permanent teeth. (    )</w:t>
      </w:r>
    </w:p>
    <w:p w14:paraId="4A634AF7" w14:textId="77777777" w:rsidR="006E412B" w:rsidRPr="00934E3A" w:rsidRDefault="006E412B" w:rsidP="006E412B">
      <w:pPr>
        <w:pStyle w:val="ListParagraph"/>
        <w:numPr>
          <w:ilvl w:val="0"/>
          <w:numId w:val="14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32 permanent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>teeth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</w:t>
      </w:r>
    </w:p>
    <w:p w14:paraId="5E3FBBF9" w14:textId="77777777" w:rsidR="006E412B" w:rsidRPr="00934E3A" w:rsidRDefault="006E412B" w:rsidP="006E412B">
      <w:pPr>
        <w:pStyle w:val="ListParagraph"/>
        <w:numPr>
          <w:ilvl w:val="0"/>
          <w:numId w:val="14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Don’t know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</w:t>
      </w:r>
    </w:p>
    <w:p w14:paraId="4E1B1BEB" w14:textId="77777777" w:rsidR="006E412B" w:rsidRPr="00934E3A" w:rsidRDefault="006E412B" w:rsidP="006E412B">
      <w:pPr>
        <w:pStyle w:val="ListParagraph"/>
        <w:numPr>
          <w:ilvl w:val="0"/>
          <w:numId w:val="1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lastRenderedPageBreak/>
        <w:t xml:space="preserve">What is the Function of teeth? </w:t>
      </w:r>
    </w:p>
    <w:p w14:paraId="010AE5C2" w14:textId="77777777" w:rsidR="006E412B" w:rsidRPr="00934E3A" w:rsidRDefault="006E412B" w:rsidP="006E412B">
      <w:pPr>
        <w:pStyle w:val="ListParagraph"/>
        <w:numPr>
          <w:ilvl w:val="0"/>
          <w:numId w:val="4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Help in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>chewing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         c- Help in speech  (    )</w:t>
      </w:r>
    </w:p>
    <w:p w14:paraId="1A1CFFB9" w14:textId="77777777" w:rsidR="006E412B" w:rsidRPr="00934E3A" w:rsidRDefault="006E412B" w:rsidP="006E412B">
      <w:pPr>
        <w:pStyle w:val="ListParagraph"/>
        <w:numPr>
          <w:ilvl w:val="0"/>
          <w:numId w:val="4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Improve smiles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         d- Don’t know      (    )</w:t>
      </w:r>
    </w:p>
    <w:p w14:paraId="658B112E" w14:textId="77777777" w:rsidR="006E412B" w:rsidRPr="00934E3A" w:rsidRDefault="006E412B" w:rsidP="006E412B">
      <w:pPr>
        <w:pStyle w:val="ListParagraph"/>
        <w:numPr>
          <w:ilvl w:val="0"/>
          <w:numId w:val="1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What </w:t>
      </w:r>
      <w:proofErr w:type="gramStart"/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is</w:t>
      </w:r>
      <w:proofErr w:type="gramEnd"/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the causes of Dental caries?</w:t>
      </w:r>
    </w:p>
    <w:p w14:paraId="231F072A" w14:textId="77777777" w:rsidR="006E412B" w:rsidRPr="00934E3A" w:rsidRDefault="006E412B" w:rsidP="006E412B">
      <w:pPr>
        <w:pStyle w:val="ListParagraph"/>
        <w:numPr>
          <w:ilvl w:val="0"/>
          <w:numId w:val="2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Bug     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)      b- Improper brushing    (   )  c-Sweets   (   )       </w:t>
      </w:r>
    </w:p>
    <w:p w14:paraId="78629233" w14:textId="77777777" w:rsidR="006E412B" w:rsidRPr="00934E3A" w:rsidRDefault="006E412B" w:rsidP="006E412B">
      <w:pPr>
        <w:pStyle w:val="ListParagraph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d- Occur by itself      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)              e- Don’t know    (   )</w:t>
      </w:r>
    </w:p>
    <w:p w14:paraId="788F945A" w14:textId="77777777" w:rsidR="006E412B" w:rsidRPr="00934E3A" w:rsidRDefault="006E412B" w:rsidP="006E412B">
      <w:pPr>
        <w:pStyle w:val="ListParagraph"/>
        <w:numPr>
          <w:ilvl w:val="0"/>
          <w:numId w:val="1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What is the effect of Sweets on dental health?</w:t>
      </w:r>
    </w:p>
    <w:p w14:paraId="373B3B34" w14:textId="77777777" w:rsidR="006E412B" w:rsidRPr="00934E3A" w:rsidRDefault="006E412B" w:rsidP="006E412B">
      <w:pPr>
        <w:pStyle w:val="ListParagraph"/>
        <w:numPr>
          <w:ilvl w:val="0"/>
          <w:numId w:val="15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dental plaque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(  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)</w:t>
      </w:r>
    </w:p>
    <w:p w14:paraId="765B1321" w14:textId="77777777" w:rsidR="006E412B" w:rsidRPr="00934E3A" w:rsidRDefault="006E412B" w:rsidP="006E412B">
      <w:pPr>
        <w:pStyle w:val="ListParagraph"/>
        <w:numPr>
          <w:ilvl w:val="0"/>
          <w:numId w:val="15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>tooth decay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</w:t>
      </w:r>
    </w:p>
    <w:p w14:paraId="1EF9BFA4" w14:textId="77777777" w:rsidR="006E412B" w:rsidRPr="00934E3A" w:rsidRDefault="006E412B" w:rsidP="006E412B">
      <w:pPr>
        <w:pStyle w:val="ListParagraph"/>
        <w:numPr>
          <w:ilvl w:val="0"/>
          <w:numId w:val="15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tooth loss  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</w:t>
      </w:r>
    </w:p>
    <w:p w14:paraId="6E39CAB8" w14:textId="77777777" w:rsidR="006E412B" w:rsidRPr="00934E3A" w:rsidRDefault="006E412B" w:rsidP="006E412B">
      <w:pPr>
        <w:pStyle w:val="ListParagraph"/>
        <w:numPr>
          <w:ilvl w:val="0"/>
          <w:numId w:val="15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>Don’t know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</w:t>
      </w:r>
    </w:p>
    <w:p w14:paraId="3A22F45F" w14:textId="77777777" w:rsidR="006E412B" w:rsidRPr="00934E3A" w:rsidRDefault="006E412B" w:rsidP="006E412B">
      <w:pPr>
        <w:pStyle w:val="ListParagraph"/>
        <w:numPr>
          <w:ilvl w:val="0"/>
          <w:numId w:val="1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Which foods harm our teeth? (there may be more than one choice)</w:t>
      </w:r>
    </w:p>
    <w:p w14:paraId="6A05C058" w14:textId="77777777" w:rsidR="006E412B" w:rsidRPr="00934E3A" w:rsidRDefault="006E412B" w:rsidP="006E412B">
      <w:pPr>
        <w:pStyle w:val="ListParagraph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>a) Chocolate milk</w:t>
      </w:r>
    </w:p>
    <w:p w14:paraId="79B0D605" w14:textId="77777777" w:rsidR="006E412B" w:rsidRPr="00934E3A" w:rsidRDefault="006E412B" w:rsidP="006E412B">
      <w:pPr>
        <w:pStyle w:val="ListParagraph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>b)  honey</w:t>
      </w:r>
    </w:p>
    <w:p w14:paraId="100F66CB" w14:textId="77777777" w:rsidR="006E412B" w:rsidRPr="00934E3A" w:rsidRDefault="006E412B" w:rsidP="006E412B">
      <w:pPr>
        <w:pStyle w:val="ListParagraph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c) Sweets </w:t>
      </w:r>
    </w:p>
    <w:p w14:paraId="39E73FA8" w14:textId="77777777" w:rsidR="006E412B" w:rsidRPr="00934E3A" w:rsidRDefault="006E412B" w:rsidP="006E412B">
      <w:pPr>
        <w:pStyle w:val="ListParagraph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>d) Juice</w:t>
      </w:r>
    </w:p>
    <w:p w14:paraId="7781D590" w14:textId="77777777" w:rsidR="006E412B" w:rsidRPr="00934E3A" w:rsidRDefault="006E412B" w:rsidP="006E412B">
      <w:pPr>
        <w:pStyle w:val="ListParagraph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>e) Fruits</w:t>
      </w:r>
    </w:p>
    <w:p w14:paraId="4AEAE4BB" w14:textId="77777777" w:rsidR="006E412B" w:rsidRPr="00934E3A" w:rsidRDefault="006E412B" w:rsidP="006E412B">
      <w:pPr>
        <w:pStyle w:val="ListParagraph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f) Carrots </w:t>
      </w:r>
    </w:p>
    <w:p w14:paraId="3055B7AC" w14:textId="77777777" w:rsidR="006E412B" w:rsidRPr="00934E3A" w:rsidRDefault="006E412B" w:rsidP="006E412B">
      <w:pPr>
        <w:pStyle w:val="ListParagraph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>g) Fresh juice</w:t>
      </w:r>
    </w:p>
    <w:p w14:paraId="6373FDE0" w14:textId="77777777" w:rsidR="006E412B" w:rsidRPr="00934E3A" w:rsidRDefault="006E412B" w:rsidP="006E412B">
      <w:pPr>
        <w:pStyle w:val="ListParagraph"/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>h)</w:t>
      </w: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Pr="00934E3A">
        <w:rPr>
          <w:rFonts w:asciiTheme="majorBidi" w:hAnsiTheme="majorBidi" w:cstheme="majorBidi"/>
          <w:color w:val="000000"/>
          <w:sz w:val="24"/>
          <w:szCs w:val="24"/>
        </w:rPr>
        <w:t>Don’t know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</w:t>
      </w:r>
    </w:p>
    <w:p w14:paraId="73DF63A5" w14:textId="77777777" w:rsidR="006E412B" w:rsidRPr="00934E3A" w:rsidRDefault="006E412B" w:rsidP="006E412B">
      <w:pPr>
        <w:pStyle w:val="ListParagraph"/>
        <w:numPr>
          <w:ilvl w:val="0"/>
          <w:numId w:val="1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What </w:t>
      </w:r>
      <w:proofErr w:type="gramStart"/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is</w:t>
      </w:r>
      <w:proofErr w:type="gramEnd"/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the effects of Smoking on dental health?</w:t>
      </w:r>
    </w:p>
    <w:p w14:paraId="5BFEB903" w14:textId="77777777" w:rsidR="006E412B" w:rsidRPr="00934E3A" w:rsidRDefault="006E412B" w:rsidP="006E412B">
      <w:pPr>
        <w:pStyle w:val="ListParagraph"/>
        <w:numPr>
          <w:ilvl w:val="0"/>
          <w:numId w:val="16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>stained teeth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</w:t>
      </w:r>
    </w:p>
    <w:p w14:paraId="560C7C88" w14:textId="77777777" w:rsidR="006E412B" w:rsidRPr="00934E3A" w:rsidRDefault="006E412B" w:rsidP="006E412B">
      <w:pPr>
        <w:pStyle w:val="ListParagraph"/>
        <w:numPr>
          <w:ilvl w:val="0"/>
          <w:numId w:val="16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bad breath  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</w:t>
      </w:r>
    </w:p>
    <w:p w14:paraId="38126272" w14:textId="77777777" w:rsidR="006E412B" w:rsidRPr="00934E3A" w:rsidRDefault="006E412B" w:rsidP="006E412B">
      <w:pPr>
        <w:pStyle w:val="ListParagraph"/>
        <w:numPr>
          <w:ilvl w:val="0"/>
          <w:numId w:val="16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tooth loss   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</w:t>
      </w:r>
    </w:p>
    <w:p w14:paraId="34577E9D" w14:textId="77777777" w:rsidR="006E412B" w:rsidRPr="00934E3A" w:rsidRDefault="006E412B" w:rsidP="006E412B">
      <w:pPr>
        <w:pStyle w:val="ListParagraph"/>
        <w:numPr>
          <w:ilvl w:val="0"/>
          <w:numId w:val="16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>gum disease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</w:t>
      </w:r>
    </w:p>
    <w:p w14:paraId="1BA126A7" w14:textId="77777777" w:rsidR="006E412B" w:rsidRPr="00934E3A" w:rsidRDefault="006E412B" w:rsidP="006E412B">
      <w:pPr>
        <w:pStyle w:val="ListParagraph"/>
        <w:numPr>
          <w:ilvl w:val="0"/>
          <w:numId w:val="16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increased risk of oral cancer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(  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)</w:t>
      </w:r>
    </w:p>
    <w:p w14:paraId="10549170" w14:textId="77777777" w:rsidR="006E412B" w:rsidRPr="00934E3A" w:rsidRDefault="006E412B" w:rsidP="006E412B">
      <w:pPr>
        <w:pStyle w:val="ListParagraph"/>
        <w:numPr>
          <w:ilvl w:val="0"/>
          <w:numId w:val="16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>Don’t know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</w:t>
      </w:r>
    </w:p>
    <w:p w14:paraId="175C3514" w14:textId="77777777" w:rsidR="006E412B" w:rsidRPr="00934E3A" w:rsidRDefault="006E412B" w:rsidP="006E412B">
      <w:pPr>
        <w:pStyle w:val="ListParagraph"/>
        <w:numPr>
          <w:ilvl w:val="0"/>
          <w:numId w:val="1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lastRenderedPageBreak/>
        <w:t xml:space="preserve">Why </w:t>
      </w:r>
      <w:proofErr w:type="gramStart"/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Fluoride</w:t>
      </w:r>
      <w:proofErr w:type="gramEnd"/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added to toothpaste?</w:t>
      </w:r>
    </w:p>
    <w:p w14:paraId="476D0D5E" w14:textId="77777777" w:rsidR="006E412B" w:rsidRPr="00934E3A" w:rsidRDefault="006E412B" w:rsidP="006E412B">
      <w:pPr>
        <w:pStyle w:val="ListParagraph"/>
        <w:numPr>
          <w:ilvl w:val="0"/>
          <w:numId w:val="5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Improve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>taste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                b- Makes teeth resistant to caries (    )</w:t>
      </w:r>
    </w:p>
    <w:p w14:paraId="3DA6A577" w14:textId="77777777" w:rsidR="006E412B" w:rsidRPr="00934E3A" w:rsidRDefault="006E412B" w:rsidP="006E412B">
      <w:pPr>
        <w:pStyle w:val="ListParagraph"/>
        <w:numPr>
          <w:ilvl w:val="0"/>
          <w:numId w:val="5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Mouth freshener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           d- Don’t know    (    )</w:t>
      </w:r>
    </w:p>
    <w:p w14:paraId="3D26A9A9" w14:textId="77777777" w:rsidR="006E412B" w:rsidRPr="00934E3A" w:rsidRDefault="006E412B" w:rsidP="006E412B">
      <w:pPr>
        <w:pStyle w:val="ListParagraph"/>
        <w:numPr>
          <w:ilvl w:val="0"/>
          <w:numId w:val="1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Plaque means?</w:t>
      </w:r>
    </w:p>
    <w:p w14:paraId="0F4793A9" w14:textId="77777777" w:rsidR="006E412B" w:rsidRPr="00934E3A" w:rsidRDefault="006E412B" w:rsidP="006E412B">
      <w:pPr>
        <w:pStyle w:val="ListParagraph"/>
        <w:numPr>
          <w:ilvl w:val="0"/>
          <w:numId w:val="6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Food debris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                   b- Soft deposits   (    )</w:t>
      </w:r>
    </w:p>
    <w:p w14:paraId="47F87703" w14:textId="77777777" w:rsidR="006E412B" w:rsidRPr="00934E3A" w:rsidRDefault="006E412B" w:rsidP="006E412B">
      <w:pPr>
        <w:pStyle w:val="ListParagraph"/>
        <w:numPr>
          <w:ilvl w:val="0"/>
          <w:numId w:val="6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Hard deposits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(  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)        d-Staining on teeth (    )  </w:t>
      </w:r>
    </w:p>
    <w:p w14:paraId="21FA85E8" w14:textId="77777777" w:rsidR="006E412B" w:rsidRPr="00934E3A" w:rsidRDefault="006E412B" w:rsidP="006E412B">
      <w:pPr>
        <w:pStyle w:val="ListParagraph"/>
        <w:numPr>
          <w:ilvl w:val="0"/>
          <w:numId w:val="6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e-Don’t know      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</w:t>
      </w:r>
    </w:p>
    <w:p w14:paraId="22EFEAA0" w14:textId="77777777" w:rsidR="006E412B" w:rsidRPr="00934E3A" w:rsidRDefault="006E412B" w:rsidP="006E412B">
      <w:pPr>
        <w:pStyle w:val="ListParagraph"/>
        <w:numPr>
          <w:ilvl w:val="0"/>
          <w:numId w:val="1"/>
        </w:numPr>
        <w:tabs>
          <w:tab w:val="left" w:pos="360"/>
        </w:tabs>
        <w:spacing w:after="0" w:line="360" w:lineRule="auto"/>
        <w:ind w:left="450" w:hanging="90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What are Complications of Oral and Dental diseases?</w:t>
      </w:r>
    </w:p>
    <w:p w14:paraId="6908D1B1" w14:textId="77777777" w:rsidR="006E412B" w:rsidRPr="00934E3A" w:rsidRDefault="006E412B" w:rsidP="006E412B">
      <w:pPr>
        <w:autoSpaceDE w:val="0"/>
        <w:autoSpaceDN w:val="0"/>
        <w:adjustRightInd w:val="0"/>
        <w:spacing w:after="0" w:line="360" w:lineRule="auto"/>
        <w:jc w:val="lowKashida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>a- Teeth decay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  b- Teeth loss  (    ) c- Chronic pain  (    ) d- Oral cancer  (    )</w:t>
      </w:r>
    </w:p>
    <w:p w14:paraId="12615DC7" w14:textId="77777777" w:rsidR="006E412B" w:rsidRPr="00934E3A" w:rsidRDefault="006E412B" w:rsidP="006E41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lowKashida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What are prevention ways of Tooth decay?</w:t>
      </w:r>
    </w:p>
    <w:p w14:paraId="3C57530A" w14:textId="77777777" w:rsidR="006E412B" w:rsidRPr="00934E3A" w:rsidRDefault="006E412B" w:rsidP="006E412B">
      <w:pPr>
        <w:autoSpaceDE w:val="0"/>
        <w:autoSpaceDN w:val="0"/>
        <w:adjustRightInd w:val="0"/>
        <w:spacing w:after="0" w:line="360" w:lineRule="auto"/>
        <w:jc w:val="lowKashida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a- Maintain oral hygiene everyday      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</w:t>
      </w:r>
    </w:p>
    <w:p w14:paraId="7D1985DD" w14:textId="77777777" w:rsidR="006E412B" w:rsidRPr="00934E3A" w:rsidRDefault="006E412B" w:rsidP="006E412B">
      <w:pPr>
        <w:autoSpaceDE w:val="0"/>
        <w:autoSpaceDN w:val="0"/>
        <w:adjustRightInd w:val="0"/>
        <w:spacing w:after="0" w:line="360" w:lineRule="auto"/>
        <w:jc w:val="lowKashida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b- Avoid unhealthy food and drinks   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</w:t>
      </w:r>
    </w:p>
    <w:p w14:paraId="57316A51" w14:textId="77777777" w:rsidR="006E412B" w:rsidRPr="00934E3A" w:rsidRDefault="006E412B" w:rsidP="006E412B">
      <w:pPr>
        <w:autoSpaceDE w:val="0"/>
        <w:autoSpaceDN w:val="0"/>
        <w:adjustRightInd w:val="0"/>
        <w:spacing w:after="0" w:line="360" w:lineRule="auto"/>
        <w:jc w:val="lowKashida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c- Avoid harmful habits like smoking and tobacco use     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</w:t>
      </w:r>
    </w:p>
    <w:p w14:paraId="1DC88928" w14:textId="77777777" w:rsidR="006E412B" w:rsidRPr="00934E3A" w:rsidRDefault="006E412B" w:rsidP="006E412B">
      <w:pPr>
        <w:autoSpaceDE w:val="0"/>
        <w:autoSpaceDN w:val="0"/>
        <w:adjustRightInd w:val="0"/>
        <w:spacing w:after="0" w:line="360" w:lineRule="auto"/>
        <w:jc w:val="lowKashida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</w:t>
      </w:r>
    </w:p>
    <w:p w14:paraId="3142944E" w14:textId="77777777" w:rsidR="006E412B" w:rsidRPr="00934E3A" w:rsidRDefault="006E412B" w:rsidP="006E412B">
      <w:p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Section (3):</w:t>
      </w: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Oral and dental care practice</w:t>
      </w: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:  </w:t>
      </w:r>
    </w:p>
    <w:p w14:paraId="624046D5" w14:textId="77777777" w:rsidR="006E412B" w:rsidRPr="00934E3A" w:rsidRDefault="006E412B" w:rsidP="006E412B">
      <w:pPr>
        <w:pStyle w:val="ListParagraph"/>
        <w:numPr>
          <w:ilvl w:val="0"/>
          <w:numId w:val="7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Oral hygiene method used</w:t>
      </w: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? </w:t>
      </w:r>
    </w:p>
    <w:p w14:paraId="56EA32B1" w14:textId="77777777" w:rsidR="006E412B" w:rsidRPr="00934E3A" w:rsidRDefault="006E412B" w:rsidP="006E412B">
      <w:pPr>
        <w:pStyle w:val="ListParagraph"/>
        <w:numPr>
          <w:ilvl w:val="0"/>
          <w:numId w:val="8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>Brushing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    c- Flossing  (    )</w:t>
      </w:r>
    </w:p>
    <w:p w14:paraId="71A79DEB" w14:textId="77777777" w:rsidR="006E412B" w:rsidRPr="00934E3A" w:rsidRDefault="006E412B" w:rsidP="006E412B">
      <w:pPr>
        <w:pStyle w:val="ListParagraph"/>
        <w:numPr>
          <w:ilvl w:val="0"/>
          <w:numId w:val="8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miswak       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         e- Mouth wash </w:t>
      </w:r>
    </w:p>
    <w:p w14:paraId="4662369C" w14:textId="77777777" w:rsidR="006E412B" w:rsidRPr="00934E3A" w:rsidRDefault="006E412B" w:rsidP="006E412B">
      <w:pPr>
        <w:pStyle w:val="ListParagraph"/>
        <w:numPr>
          <w:ilvl w:val="0"/>
          <w:numId w:val="7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Frequency of tooth brushing?</w:t>
      </w:r>
    </w:p>
    <w:p w14:paraId="40D5CA6D" w14:textId="77777777" w:rsidR="006E412B" w:rsidRPr="00934E3A" w:rsidRDefault="006E412B" w:rsidP="006E412B">
      <w:pPr>
        <w:pStyle w:val="ListParagraph"/>
        <w:numPr>
          <w:ilvl w:val="0"/>
          <w:numId w:val="9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>Occasionally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             c- Once daily (    )</w:t>
      </w:r>
    </w:p>
    <w:p w14:paraId="64C38393" w14:textId="77777777" w:rsidR="006E412B" w:rsidRPr="00934E3A" w:rsidRDefault="006E412B" w:rsidP="006E412B">
      <w:pPr>
        <w:pStyle w:val="ListParagraph"/>
        <w:numPr>
          <w:ilvl w:val="0"/>
          <w:numId w:val="9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Twice daily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             d- More than twice daily (    )</w:t>
      </w:r>
    </w:p>
    <w:p w14:paraId="3B9B7F49" w14:textId="77777777" w:rsidR="006E412B" w:rsidRPr="00934E3A" w:rsidRDefault="006E412B" w:rsidP="006E412B">
      <w:pPr>
        <w:pStyle w:val="ListParagraph"/>
        <w:numPr>
          <w:ilvl w:val="0"/>
          <w:numId w:val="7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Duration of brushing?</w:t>
      </w:r>
    </w:p>
    <w:p w14:paraId="576EE80A" w14:textId="77777777" w:rsidR="006E412B" w:rsidRPr="00934E3A" w:rsidRDefault="006E412B" w:rsidP="006E412B">
      <w:pPr>
        <w:pStyle w:val="ListParagraph"/>
        <w:numPr>
          <w:ilvl w:val="0"/>
          <w:numId w:val="10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Less than 1 min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           c- One min   (    )</w:t>
      </w:r>
    </w:p>
    <w:p w14:paraId="54C89D46" w14:textId="77777777" w:rsidR="006E412B" w:rsidRPr="00934E3A" w:rsidRDefault="006E412B" w:rsidP="006E412B">
      <w:pPr>
        <w:pStyle w:val="ListParagraph"/>
        <w:numPr>
          <w:ilvl w:val="0"/>
          <w:numId w:val="10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Two min  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            d- More than 2 min (    ) e-Don’t know(    )</w:t>
      </w:r>
    </w:p>
    <w:p w14:paraId="2F4677DF" w14:textId="77777777" w:rsidR="006E412B" w:rsidRPr="00934E3A" w:rsidRDefault="006E412B" w:rsidP="006E412B">
      <w:pPr>
        <w:pStyle w:val="ListParagraph"/>
        <w:numPr>
          <w:ilvl w:val="0"/>
          <w:numId w:val="7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Toothpaste used?</w:t>
      </w:r>
    </w:p>
    <w:p w14:paraId="3D718000" w14:textId="77777777" w:rsidR="006E412B" w:rsidRPr="00934E3A" w:rsidRDefault="006E412B" w:rsidP="006E412B">
      <w:pPr>
        <w:pStyle w:val="ListParagraph"/>
        <w:numPr>
          <w:ilvl w:val="0"/>
          <w:numId w:val="11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Fluoridated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(  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)            b- Non fluoridated (    )   e-Don’t know(    )</w:t>
      </w:r>
    </w:p>
    <w:p w14:paraId="46485F9C" w14:textId="77777777" w:rsidR="006E412B" w:rsidRPr="00934E3A" w:rsidRDefault="006E412B" w:rsidP="006E412B">
      <w:pPr>
        <w:pStyle w:val="ListParagraph"/>
        <w:numPr>
          <w:ilvl w:val="0"/>
          <w:numId w:val="7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Type of toothbrush </w:t>
      </w:r>
      <w:proofErr w:type="gramStart"/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used?</w:t>
      </w:r>
      <w:proofErr w:type="gramEnd"/>
    </w:p>
    <w:p w14:paraId="6188B4D1" w14:textId="77777777" w:rsidR="006E412B" w:rsidRPr="00934E3A" w:rsidRDefault="006E412B" w:rsidP="006E412B">
      <w:pPr>
        <w:pStyle w:val="ListParagraph"/>
        <w:numPr>
          <w:ilvl w:val="0"/>
          <w:numId w:val="12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>Hard bristle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                 c- Soft bristle (    )</w:t>
      </w:r>
    </w:p>
    <w:p w14:paraId="548DAB43" w14:textId="77777777" w:rsidR="006E412B" w:rsidRPr="00934E3A" w:rsidRDefault="006E412B" w:rsidP="006E412B">
      <w:pPr>
        <w:pStyle w:val="ListParagraph"/>
        <w:numPr>
          <w:ilvl w:val="0"/>
          <w:numId w:val="12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lastRenderedPageBreak/>
        <w:t xml:space="preserve">Medium bristle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            d- Electric toothbrush  e- Don’t know    (    )</w:t>
      </w:r>
    </w:p>
    <w:p w14:paraId="59F01469" w14:textId="77777777" w:rsidR="006E412B" w:rsidRPr="00934E3A" w:rsidRDefault="006E412B" w:rsidP="006E412B">
      <w:pPr>
        <w:pStyle w:val="ListParagraph"/>
        <w:numPr>
          <w:ilvl w:val="0"/>
          <w:numId w:val="7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Toothbrush replaced </w:t>
      </w:r>
      <w:proofErr w:type="gramStart"/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after?</w:t>
      </w:r>
      <w:proofErr w:type="gramEnd"/>
    </w:p>
    <w:p w14:paraId="6A4BEFA3" w14:textId="77777777" w:rsidR="006E412B" w:rsidRPr="00934E3A" w:rsidRDefault="006E412B" w:rsidP="006E412B">
      <w:pPr>
        <w:pStyle w:val="ListParagraph"/>
        <w:numPr>
          <w:ilvl w:val="0"/>
          <w:numId w:val="7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One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>month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)    b-Three month (   )    c-six month(  ) d- Don’t know    (    )</w:t>
      </w:r>
    </w:p>
    <w:p w14:paraId="7E3524D7" w14:textId="77777777" w:rsidR="006E412B" w:rsidRPr="00934E3A" w:rsidRDefault="006E412B" w:rsidP="006E412B">
      <w:pPr>
        <w:pStyle w:val="ListParagraph"/>
        <w:numPr>
          <w:ilvl w:val="0"/>
          <w:numId w:val="7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How often do you rinse your Mouth?</w:t>
      </w:r>
    </w:p>
    <w:p w14:paraId="57D34A22" w14:textId="77777777" w:rsidR="006E412B" w:rsidRPr="00934E3A" w:rsidRDefault="006E412B" w:rsidP="006E412B">
      <w:pPr>
        <w:pStyle w:val="ListParagraph"/>
        <w:numPr>
          <w:ilvl w:val="0"/>
          <w:numId w:val="17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after every meal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(  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)</w:t>
      </w:r>
    </w:p>
    <w:p w14:paraId="5FCFE845" w14:textId="77777777" w:rsidR="006E412B" w:rsidRPr="00934E3A" w:rsidRDefault="006E412B" w:rsidP="006E412B">
      <w:pPr>
        <w:pStyle w:val="ListParagraph"/>
        <w:numPr>
          <w:ilvl w:val="0"/>
          <w:numId w:val="17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according to food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>type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</w:t>
      </w:r>
    </w:p>
    <w:p w14:paraId="460E8AD0" w14:textId="77777777" w:rsidR="006E412B" w:rsidRPr="00934E3A" w:rsidRDefault="006E412B" w:rsidP="006E412B">
      <w:pPr>
        <w:pStyle w:val="ListParagraph"/>
        <w:numPr>
          <w:ilvl w:val="0"/>
          <w:numId w:val="17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at bed time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(  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)</w:t>
      </w:r>
    </w:p>
    <w:p w14:paraId="36F02F0C" w14:textId="77777777" w:rsidR="006E412B" w:rsidRPr="00934E3A" w:rsidRDefault="006E412B" w:rsidP="006E412B">
      <w:pPr>
        <w:pStyle w:val="ListParagraph"/>
        <w:numPr>
          <w:ilvl w:val="0"/>
          <w:numId w:val="17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Don’t know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(  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)</w:t>
      </w:r>
    </w:p>
    <w:p w14:paraId="37499EE6" w14:textId="77777777" w:rsidR="006E412B" w:rsidRPr="00934E3A" w:rsidRDefault="006E412B" w:rsidP="006E412B">
      <w:pPr>
        <w:pStyle w:val="ListParagraph"/>
        <w:numPr>
          <w:ilvl w:val="0"/>
          <w:numId w:val="7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Do you clean your tongue?</w:t>
      </w:r>
    </w:p>
    <w:p w14:paraId="1E61B898" w14:textId="77777777" w:rsidR="006E412B" w:rsidRPr="00934E3A" w:rsidRDefault="006E412B" w:rsidP="006E412B">
      <w:pPr>
        <w:pStyle w:val="ListParagraph"/>
        <w:numPr>
          <w:ilvl w:val="0"/>
          <w:numId w:val="17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>Always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             b- Sometime (    )    c- Don’t know (    )</w:t>
      </w:r>
    </w:p>
    <w:p w14:paraId="25F36D4C" w14:textId="77777777" w:rsidR="006E412B" w:rsidRPr="00934E3A" w:rsidRDefault="006E412B" w:rsidP="006E412B">
      <w:pPr>
        <w:pStyle w:val="ListParagraph"/>
        <w:numPr>
          <w:ilvl w:val="0"/>
          <w:numId w:val="7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Frequency of dental visit?</w:t>
      </w:r>
    </w:p>
    <w:p w14:paraId="06B4BA6E" w14:textId="77777777" w:rsidR="006E412B" w:rsidRPr="00934E3A" w:rsidRDefault="006E412B" w:rsidP="006E412B">
      <w:pPr>
        <w:pStyle w:val="ListParagraph"/>
        <w:numPr>
          <w:ilvl w:val="0"/>
          <w:numId w:val="13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Regularly after 6-12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>months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)          c- Occasionally(    )</w:t>
      </w:r>
    </w:p>
    <w:p w14:paraId="5E60BBD1" w14:textId="77777777" w:rsidR="006E412B" w:rsidRPr="00934E3A" w:rsidRDefault="006E412B" w:rsidP="006E412B">
      <w:pPr>
        <w:pStyle w:val="ListParagraph"/>
        <w:numPr>
          <w:ilvl w:val="0"/>
          <w:numId w:val="13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Only in case of toothache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(  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)        d- Never visited the dentist(    )</w:t>
      </w:r>
    </w:p>
    <w:p w14:paraId="4012210F" w14:textId="77777777" w:rsidR="006E412B" w:rsidRPr="00934E3A" w:rsidRDefault="006E412B" w:rsidP="006E412B">
      <w:pPr>
        <w:pStyle w:val="ListParagraph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</w:p>
    <w:p w14:paraId="128B1804" w14:textId="77777777" w:rsidR="006E412B" w:rsidRPr="00934E3A" w:rsidRDefault="006E412B" w:rsidP="006E412B">
      <w:pPr>
        <w:pStyle w:val="ListParagraph"/>
        <w:numPr>
          <w:ilvl w:val="0"/>
          <w:numId w:val="7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What </w:t>
      </w:r>
      <w:proofErr w:type="gramStart"/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is</w:t>
      </w:r>
      <w:proofErr w:type="gramEnd"/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the reasons that make you visit the dentist?  </w:t>
      </w:r>
    </w:p>
    <w:p w14:paraId="7D250394" w14:textId="77777777" w:rsidR="006E412B" w:rsidRPr="00934E3A" w:rsidRDefault="006E412B" w:rsidP="006E412B">
      <w:pPr>
        <w:pStyle w:val="ListParagraph"/>
        <w:numPr>
          <w:ilvl w:val="0"/>
          <w:numId w:val="18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Cavities </w:t>
      </w:r>
    </w:p>
    <w:p w14:paraId="10073277" w14:textId="77777777" w:rsidR="006E412B" w:rsidRPr="00934E3A" w:rsidRDefault="006E412B" w:rsidP="006E412B">
      <w:pPr>
        <w:pStyle w:val="ListParagraph"/>
        <w:numPr>
          <w:ilvl w:val="0"/>
          <w:numId w:val="18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Tooth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>pain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</w:p>
    <w:p w14:paraId="7F27AFB5" w14:textId="77777777" w:rsidR="006E412B" w:rsidRPr="00934E3A" w:rsidRDefault="006E412B" w:rsidP="006E412B">
      <w:pPr>
        <w:pStyle w:val="ListParagraph"/>
        <w:numPr>
          <w:ilvl w:val="0"/>
          <w:numId w:val="18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Tooth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>extraction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</w:p>
    <w:p w14:paraId="308CA09A" w14:textId="77777777" w:rsidR="006E412B" w:rsidRPr="00934E3A" w:rsidRDefault="006E412B" w:rsidP="006E412B">
      <w:pPr>
        <w:pStyle w:val="ListParagraph"/>
        <w:numPr>
          <w:ilvl w:val="0"/>
          <w:numId w:val="18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Gum bleeding </w:t>
      </w:r>
    </w:p>
    <w:p w14:paraId="1DF9F283" w14:textId="77777777" w:rsidR="006E412B" w:rsidRPr="00934E3A" w:rsidRDefault="006E412B" w:rsidP="006E412B">
      <w:pPr>
        <w:pStyle w:val="ListParagraph"/>
        <w:numPr>
          <w:ilvl w:val="0"/>
          <w:numId w:val="18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Don’t visit a dentist before </w:t>
      </w:r>
    </w:p>
    <w:p w14:paraId="18D958C5" w14:textId="77777777" w:rsidR="006E412B" w:rsidRPr="00934E3A" w:rsidRDefault="006E412B" w:rsidP="006E412B">
      <w:pPr>
        <w:pStyle w:val="ListParagraph"/>
        <w:numPr>
          <w:ilvl w:val="0"/>
          <w:numId w:val="18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>check-up</w:t>
      </w:r>
    </w:p>
    <w:p w14:paraId="652F347D" w14:textId="77777777" w:rsidR="006E412B" w:rsidRPr="00934E3A" w:rsidRDefault="006E412B" w:rsidP="006E412B">
      <w:pPr>
        <w:pStyle w:val="ListParagraph"/>
        <w:numPr>
          <w:ilvl w:val="0"/>
          <w:numId w:val="18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Don’t </w:t>
      </w: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>know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</w:p>
    <w:p w14:paraId="5EFD7EB8" w14:textId="77777777" w:rsidR="006E412B" w:rsidRPr="00934E3A" w:rsidRDefault="006E412B" w:rsidP="006E412B">
      <w:pPr>
        <w:pStyle w:val="ListParagraph"/>
        <w:numPr>
          <w:ilvl w:val="0"/>
          <w:numId w:val="7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>Do you have artificial teeth?</w:t>
      </w:r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</w:p>
    <w:p w14:paraId="3DF3347B" w14:textId="77777777" w:rsidR="006E412B" w:rsidRPr="00934E3A" w:rsidRDefault="006E412B" w:rsidP="006E412B">
      <w:pPr>
        <w:pStyle w:val="ListParagraph"/>
        <w:numPr>
          <w:ilvl w:val="0"/>
          <w:numId w:val="19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>Yes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 )  b- No     (      ) </w:t>
      </w:r>
    </w:p>
    <w:p w14:paraId="36313225" w14:textId="77777777" w:rsidR="006E412B" w:rsidRPr="00934E3A" w:rsidRDefault="006E412B" w:rsidP="006E412B">
      <w:pPr>
        <w:pStyle w:val="ListParagraph"/>
        <w:numPr>
          <w:ilvl w:val="0"/>
          <w:numId w:val="7"/>
        </w:numPr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934E3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Did you get orthodontic treatment? </w:t>
      </w:r>
    </w:p>
    <w:p w14:paraId="185D78A8" w14:textId="77777777" w:rsidR="006E412B" w:rsidRPr="00934E3A" w:rsidRDefault="006E412B" w:rsidP="006E412B">
      <w:pPr>
        <w:pStyle w:val="ListParagraph"/>
        <w:numPr>
          <w:ilvl w:val="0"/>
          <w:numId w:val="20"/>
        </w:numPr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proofErr w:type="gramStart"/>
      <w:r w:rsidRPr="00934E3A">
        <w:rPr>
          <w:rFonts w:asciiTheme="majorBidi" w:hAnsiTheme="majorBidi" w:cstheme="majorBidi"/>
          <w:color w:val="000000"/>
          <w:sz w:val="24"/>
          <w:szCs w:val="24"/>
        </w:rPr>
        <w:t>Yes  (</w:t>
      </w:r>
      <w:proofErr w:type="gramEnd"/>
      <w:r w:rsidRPr="00934E3A">
        <w:rPr>
          <w:rFonts w:asciiTheme="majorBidi" w:hAnsiTheme="majorBidi" w:cstheme="majorBidi"/>
          <w:color w:val="000000"/>
          <w:sz w:val="24"/>
          <w:szCs w:val="24"/>
        </w:rPr>
        <w:t xml:space="preserve">     )  b- No     (      ) </w:t>
      </w:r>
    </w:p>
    <w:p w14:paraId="54EA75E2" w14:textId="77777777" w:rsidR="006E412B" w:rsidRPr="00934E3A" w:rsidRDefault="006E412B" w:rsidP="006E412B">
      <w:pPr>
        <w:rPr>
          <w:b/>
          <w:bCs/>
          <w:color w:val="000000"/>
        </w:rPr>
      </w:pPr>
    </w:p>
    <w:p w14:paraId="3F252BB5" w14:textId="77777777" w:rsidR="00D148A7" w:rsidRDefault="00D148A7"/>
    <w:sectPr w:rsidR="00D148A7" w:rsidSect="00863EEB">
      <w:footerReference w:type="even" r:id="rId7"/>
      <w:footerReference w:type="default" r:id="rId8"/>
      <w:footerReference w:type="first" r:id="rId9"/>
      <w:pgSz w:w="12240" w:h="15840"/>
      <w:pgMar w:top="2160" w:right="1440" w:bottom="2160" w:left="2160" w:header="720" w:footer="720" w:gutter="0"/>
      <w:lnNumType w:countBy="1" w:restart="continuous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FEC09" w14:textId="77777777" w:rsidR="00863EEB" w:rsidRDefault="00863EEB" w:rsidP="006E412B">
      <w:pPr>
        <w:spacing w:after="0" w:line="240" w:lineRule="auto"/>
      </w:pPr>
      <w:r>
        <w:separator/>
      </w:r>
    </w:p>
  </w:endnote>
  <w:endnote w:type="continuationSeparator" w:id="0">
    <w:p w14:paraId="0A2A3616" w14:textId="77777777" w:rsidR="00863EEB" w:rsidRDefault="00863EEB" w:rsidP="006E41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DAAD8" w14:textId="7559EBE4" w:rsidR="00AF4195" w:rsidRDefault="006E412B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5BB8889" wp14:editId="08BE1A9A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092865287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1766F36" w14:textId="17955398" w:rsidR="006E412B" w:rsidRPr="006E412B" w:rsidRDefault="006E412B" w:rsidP="006E412B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E412B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BB888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61766F36" w14:textId="17955398" w:rsidR="006E412B" w:rsidRPr="006E412B" w:rsidRDefault="006E412B" w:rsidP="006E412B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E412B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31C1C" w14:textId="647C45FF" w:rsidR="00AF4195" w:rsidRDefault="006E412B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E963F3A" wp14:editId="07D4DB79">
              <wp:simplePos x="1371600" y="943494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287877512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1AF46B9" w14:textId="3C38DB95" w:rsidR="006E412B" w:rsidRPr="006E412B" w:rsidRDefault="006E412B" w:rsidP="006E412B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E412B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963F3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01AF46B9" w14:textId="3C38DB95" w:rsidR="006E412B" w:rsidRPr="006E412B" w:rsidRDefault="006E412B" w:rsidP="006E412B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E412B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92697" w14:textId="5D072907" w:rsidR="00AF4195" w:rsidRDefault="006E412B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6BDCBFA" wp14:editId="2740914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376552970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A51E618" w14:textId="42F505E1" w:rsidR="006E412B" w:rsidRPr="006E412B" w:rsidRDefault="006E412B" w:rsidP="006E412B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E412B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BDCBF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4A51E618" w14:textId="42F505E1" w:rsidR="006E412B" w:rsidRPr="006E412B" w:rsidRDefault="006E412B" w:rsidP="006E412B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E412B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DDE13" w14:textId="77777777" w:rsidR="00863EEB" w:rsidRDefault="00863EEB" w:rsidP="006E412B">
      <w:pPr>
        <w:spacing w:after="0" w:line="240" w:lineRule="auto"/>
      </w:pPr>
      <w:r>
        <w:separator/>
      </w:r>
    </w:p>
  </w:footnote>
  <w:footnote w:type="continuationSeparator" w:id="0">
    <w:p w14:paraId="02CE9154" w14:textId="77777777" w:rsidR="00863EEB" w:rsidRDefault="00863EEB" w:rsidP="006E41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D7A9B"/>
    <w:multiLevelType w:val="hybridMultilevel"/>
    <w:tmpl w:val="876A6CA0"/>
    <w:lvl w:ilvl="0" w:tplc="F9BE94B0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A44AB"/>
    <w:multiLevelType w:val="hybridMultilevel"/>
    <w:tmpl w:val="73865BBA"/>
    <w:lvl w:ilvl="0" w:tplc="2F5E94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5095A"/>
    <w:multiLevelType w:val="hybridMultilevel"/>
    <w:tmpl w:val="E0D4BB40"/>
    <w:lvl w:ilvl="0" w:tplc="304C3732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4D6318"/>
    <w:multiLevelType w:val="hybridMultilevel"/>
    <w:tmpl w:val="5E5A04D0"/>
    <w:lvl w:ilvl="0" w:tplc="068694D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9E343C"/>
    <w:multiLevelType w:val="hybridMultilevel"/>
    <w:tmpl w:val="0E787ED6"/>
    <w:lvl w:ilvl="0" w:tplc="A55088B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9914C2"/>
    <w:multiLevelType w:val="hybridMultilevel"/>
    <w:tmpl w:val="90DCD5DE"/>
    <w:lvl w:ilvl="0" w:tplc="D14CDC1A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B040E2"/>
    <w:multiLevelType w:val="hybridMultilevel"/>
    <w:tmpl w:val="44B8A4BA"/>
    <w:lvl w:ilvl="0" w:tplc="E2A0C8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B52E06"/>
    <w:multiLevelType w:val="hybridMultilevel"/>
    <w:tmpl w:val="970061EA"/>
    <w:lvl w:ilvl="0" w:tplc="BB903068">
      <w:start w:val="1"/>
      <w:numFmt w:val="lowerLetter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ED3116F"/>
    <w:multiLevelType w:val="hybridMultilevel"/>
    <w:tmpl w:val="E8209440"/>
    <w:lvl w:ilvl="0" w:tplc="845A004E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AE0E81"/>
    <w:multiLevelType w:val="hybridMultilevel"/>
    <w:tmpl w:val="618CAA46"/>
    <w:lvl w:ilvl="0" w:tplc="55700036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EDF40B2"/>
    <w:multiLevelType w:val="hybridMultilevel"/>
    <w:tmpl w:val="98BE2762"/>
    <w:lvl w:ilvl="0" w:tplc="32A079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FB2F72"/>
    <w:multiLevelType w:val="hybridMultilevel"/>
    <w:tmpl w:val="19BA3FFA"/>
    <w:lvl w:ilvl="0" w:tplc="63CAD7DE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567E76"/>
    <w:multiLevelType w:val="hybridMultilevel"/>
    <w:tmpl w:val="04D0F8C8"/>
    <w:lvl w:ilvl="0" w:tplc="C62C21C6">
      <w:start w:val="1"/>
      <w:numFmt w:val="lowerLetter"/>
      <w:lvlText w:val="%1-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5A397742"/>
    <w:multiLevelType w:val="hybridMultilevel"/>
    <w:tmpl w:val="3BCC8A36"/>
    <w:lvl w:ilvl="0" w:tplc="2DCE8364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C11301D"/>
    <w:multiLevelType w:val="hybridMultilevel"/>
    <w:tmpl w:val="7A0A45F4"/>
    <w:lvl w:ilvl="0" w:tplc="851C21D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75476F"/>
    <w:multiLevelType w:val="hybridMultilevel"/>
    <w:tmpl w:val="48404366"/>
    <w:lvl w:ilvl="0" w:tplc="6E3C8524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756462"/>
    <w:multiLevelType w:val="hybridMultilevel"/>
    <w:tmpl w:val="247AB162"/>
    <w:lvl w:ilvl="0" w:tplc="1C684706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0F52F0D"/>
    <w:multiLevelType w:val="hybridMultilevel"/>
    <w:tmpl w:val="D8BEA496"/>
    <w:lvl w:ilvl="0" w:tplc="201E9482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436177A"/>
    <w:multiLevelType w:val="hybridMultilevel"/>
    <w:tmpl w:val="EF46005A"/>
    <w:lvl w:ilvl="0" w:tplc="59A2080C">
      <w:start w:val="1"/>
      <w:numFmt w:val="lowerLetter"/>
      <w:lvlText w:val="%1)"/>
      <w:lvlJc w:val="left"/>
      <w:pPr>
        <w:ind w:left="1080" w:hanging="360"/>
      </w:pPr>
      <w:rPr>
        <w:rFonts w:ascii="Arial" w:hAnsi="Arial" w:cs="Arial" w:hint="default"/>
        <w:b w:val="0"/>
        <w:sz w:val="29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B8E3795"/>
    <w:multiLevelType w:val="hybridMultilevel"/>
    <w:tmpl w:val="96326528"/>
    <w:lvl w:ilvl="0" w:tplc="7D34B078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B16B67"/>
    <w:multiLevelType w:val="hybridMultilevel"/>
    <w:tmpl w:val="56DED89E"/>
    <w:lvl w:ilvl="0" w:tplc="DD20AA28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19622835">
    <w:abstractNumId w:val="10"/>
  </w:num>
  <w:num w:numId="2" w16cid:durableId="356393053">
    <w:abstractNumId w:val="5"/>
  </w:num>
  <w:num w:numId="3" w16cid:durableId="1563060948">
    <w:abstractNumId w:val="13"/>
  </w:num>
  <w:num w:numId="4" w16cid:durableId="263272292">
    <w:abstractNumId w:val="2"/>
  </w:num>
  <w:num w:numId="5" w16cid:durableId="2108187925">
    <w:abstractNumId w:val="4"/>
  </w:num>
  <w:num w:numId="6" w16cid:durableId="618604617">
    <w:abstractNumId w:val="3"/>
  </w:num>
  <w:num w:numId="7" w16cid:durableId="1631933102">
    <w:abstractNumId w:val="6"/>
  </w:num>
  <w:num w:numId="8" w16cid:durableId="1476987699">
    <w:abstractNumId w:val="8"/>
  </w:num>
  <w:num w:numId="9" w16cid:durableId="1165632600">
    <w:abstractNumId w:val="16"/>
  </w:num>
  <w:num w:numId="10" w16cid:durableId="288051070">
    <w:abstractNumId w:val="11"/>
  </w:num>
  <w:num w:numId="11" w16cid:durableId="2078815415">
    <w:abstractNumId w:val="0"/>
  </w:num>
  <w:num w:numId="12" w16cid:durableId="1546602667">
    <w:abstractNumId w:val="14"/>
  </w:num>
  <w:num w:numId="13" w16cid:durableId="1686708629">
    <w:abstractNumId w:val="19"/>
  </w:num>
  <w:num w:numId="14" w16cid:durableId="1911505140">
    <w:abstractNumId w:val="9"/>
  </w:num>
  <w:num w:numId="15" w16cid:durableId="1896158301">
    <w:abstractNumId w:val="15"/>
  </w:num>
  <w:num w:numId="16" w16cid:durableId="1493370163">
    <w:abstractNumId w:val="18"/>
  </w:num>
  <w:num w:numId="17" w16cid:durableId="377780359">
    <w:abstractNumId w:val="20"/>
  </w:num>
  <w:num w:numId="18" w16cid:durableId="1778601082">
    <w:abstractNumId w:val="17"/>
  </w:num>
  <w:num w:numId="19" w16cid:durableId="1647052267">
    <w:abstractNumId w:val="7"/>
  </w:num>
  <w:num w:numId="20" w16cid:durableId="112285631">
    <w:abstractNumId w:val="12"/>
  </w:num>
  <w:num w:numId="21" w16cid:durableId="11146373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0MLMwMDewtLC0MDRR0lEKTi0uzszPAykwrAUAmObxFiwAAAA="/>
  </w:docVars>
  <w:rsids>
    <w:rsidRoot w:val="006E412B"/>
    <w:rsid w:val="006A4F39"/>
    <w:rsid w:val="006E412B"/>
    <w:rsid w:val="00863EEB"/>
    <w:rsid w:val="00AF4195"/>
    <w:rsid w:val="00CF57BF"/>
    <w:rsid w:val="00D148A7"/>
    <w:rsid w:val="00D97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AC7BD9"/>
  <w15:chartTrackingRefBased/>
  <w15:docId w15:val="{201572E4-5CC2-46ED-9463-061CB6961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412B"/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412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412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E412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412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E412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412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E412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E412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E412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412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412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E412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E412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E412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412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E412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E412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412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E412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41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412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412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E412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E412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E412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E412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E412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412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E412B"/>
    <w:rPr>
      <w:b/>
      <w:bCs/>
      <w:smallCaps/>
      <w:color w:val="0F4761" w:themeColor="accent1" w:themeShade="BF"/>
      <w:spacing w:val="5"/>
    </w:rPr>
  </w:style>
  <w:style w:type="paragraph" w:customStyle="1" w:styleId="Default">
    <w:name w:val="Default"/>
    <w:rsid w:val="006E412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6E41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12B"/>
    <w:rPr>
      <w:kern w:val="0"/>
      <w:lang w:val="en-US"/>
      <w14:ligatures w14:val="none"/>
    </w:rPr>
  </w:style>
  <w:style w:type="character" w:styleId="LineNumber">
    <w:name w:val="line number"/>
    <w:basedOn w:val="DefaultParagraphFont"/>
    <w:uiPriority w:val="99"/>
    <w:semiHidden/>
    <w:unhideWhenUsed/>
    <w:rsid w:val="006E41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51</Words>
  <Characters>3647</Characters>
  <Application>Microsoft Office Word</Application>
  <DocSecurity>0</DocSecurity>
  <Lines>30</Lines>
  <Paragraphs>8</Paragraphs>
  <ScaleCrop>false</ScaleCrop>
  <Company/>
  <LinksUpToDate>false</LinksUpToDate>
  <CharactersWithSpaces>4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apur, Soumya</dc:creator>
  <cp:keywords/>
  <dc:description/>
  <cp:lastModifiedBy>Olliver, Tania</cp:lastModifiedBy>
  <cp:revision>2</cp:revision>
  <dcterms:created xsi:type="dcterms:W3CDTF">2024-02-28T01:22:00Z</dcterms:created>
  <dcterms:modified xsi:type="dcterms:W3CDTF">2024-02-28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b1c29e-e5d8-4bcf-82db-64e64e48af99</vt:lpwstr>
  </property>
  <property fmtid="{D5CDD505-2E9C-101B-9397-08002B2CF9AE}" pid="3" name="ClassificationContentMarkingFooterShapeIds">
    <vt:lpwstr>520c880a,4123cd07,4cc37388</vt:lpwstr>
  </property>
  <property fmtid="{D5CDD505-2E9C-101B-9397-08002B2CF9AE}" pid="4" name="ClassificationContentMarkingFooterFontProps">
    <vt:lpwstr>#0078d7,9,Rockwell</vt:lpwstr>
  </property>
  <property fmtid="{D5CDD505-2E9C-101B-9397-08002B2CF9AE}" pid="5" name="ClassificationContentMarkingFooterText">
    <vt:lpwstr>Information Classification: General</vt:lpwstr>
  </property>
  <property fmtid="{D5CDD505-2E9C-101B-9397-08002B2CF9AE}" pid="6" name="MSIP_Label_2bbab825-a111-45e4-86a1-18cee0005896_Enabled">
    <vt:lpwstr>true</vt:lpwstr>
  </property>
  <property fmtid="{D5CDD505-2E9C-101B-9397-08002B2CF9AE}" pid="7" name="MSIP_Label_2bbab825-a111-45e4-86a1-18cee0005896_SetDate">
    <vt:lpwstr>2024-02-22T20:21:55Z</vt:lpwstr>
  </property>
  <property fmtid="{D5CDD505-2E9C-101B-9397-08002B2CF9AE}" pid="8" name="MSIP_Label_2bbab825-a111-45e4-86a1-18cee0005896_Method">
    <vt:lpwstr>Standard</vt:lpwstr>
  </property>
  <property fmtid="{D5CDD505-2E9C-101B-9397-08002B2CF9AE}" pid="9" name="MSIP_Label_2bbab825-a111-45e4-86a1-18cee0005896_Name">
    <vt:lpwstr>2bbab825-a111-45e4-86a1-18cee0005896</vt:lpwstr>
  </property>
  <property fmtid="{D5CDD505-2E9C-101B-9397-08002B2CF9AE}" pid="10" name="MSIP_Label_2bbab825-a111-45e4-86a1-18cee0005896_SiteId">
    <vt:lpwstr>2567d566-604c-408a-8a60-55d0dc9d9d6b</vt:lpwstr>
  </property>
  <property fmtid="{D5CDD505-2E9C-101B-9397-08002B2CF9AE}" pid="11" name="MSIP_Label_2bbab825-a111-45e4-86a1-18cee0005896_ActionId">
    <vt:lpwstr>72578256-5be8-4620-ae6f-df7063951a1c</vt:lpwstr>
  </property>
  <property fmtid="{D5CDD505-2E9C-101B-9397-08002B2CF9AE}" pid="12" name="MSIP_Label_2bbab825-a111-45e4-86a1-18cee0005896_ContentBits">
    <vt:lpwstr>2</vt:lpwstr>
  </property>
</Properties>
</file>